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408CE" w14:textId="77777777" w:rsidR="00CA671C" w:rsidRDefault="00AF30AB">
      <w:pPr>
        <w:pStyle w:val="Title"/>
      </w:pPr>
      <w:r>
        <w:t>лабораторная работа 3</w:t>
      </w:r>
    </w:p>
    <w:p w14:paraId="49A27F2F" w14:textId="77777777" w:rsidR="00CA671C" w:rsidRDefault="00AF30AB">
      <w:pPr>
        <w:pStyle w:val="Subtitle"/>
      </w:pPr>
      <w:r>
        <w:t>Markdown</w:t>
      </w:r>
    </w:p>
    <w:p w14:paraId="79F5F853" w14:textId="77777777" w:rsidR="00CA671C" w:rsidRDefault="00AF30AB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5061511"/>
        <w:docPartObj>
          <w:docPartGallery w:val="Table of Contents"/>
          <w:docPartUnique/>
        </w:docPartObj>
      </w:sdtPr>
      <w:sdtEndPr/>
      <w:sdtContent>
        <w:p w14:paraId="6C448894" w14:textId="77777777" w:rsidR="00CA671C" w:rsidRDefault="00AF30AB">
          <w:pPr>
            <w:pStyle w:val="TOCHeading"/>
          </w:pPr>
          <w:r>
            <w:t>Содержание</w:t>
          </w:r>
        </w:p>
        <w:p w14:paraId="1C387C7F" w14:textId="77777777" w:rsidR="00376DEC" w:rsidRDefault="00AF30AB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29029" w:history="1">
            <w:r w:rsidR="00376DEC" w:rsidRPr="00F85F1A">
              <w:rPr>
                <w:rStyle w:val="Hyperlink"/>
                <w:noProof/>
              </w:rPr>
              <w:t>Цель работы</w:t>
            </w:r>
            <w:r w:rsidR="00376DEC">
              <w:rPr>
                <w:noProof/>
                <w:webHidden/>
              </w:rPr>
              <w:tab/>
            </w:r>
            <w:r w:rsidR="00376DEC">
              <w:rPr>
                <w:noProof/>
                <w:webHidden/>
              </w:rPr>
              <w:fldChar w:fldCharType="begin"/>
            </w:r>
            <w:r w:rsidR="00376DEC">
              <w:rPr>
                <w:noProof/>
                <w:webHidden/>
              </w:rPr>
              <w:instrText xml:space="preserve"> PAGEREF _Toc107029029 \h </w:instrText>
            </w:r>
            <w:r w:rsidR="00376DEC">
              <w:rPr>
                <w:noProof/>
                <w:webHidden/>
              </w:rPr>
            </w:r>
            <w:r w:rsidR="00376DEC">
              <w:rPr>
                <w:noProof/>
                <w:webHidden/>
              </w:rPr>
              <w:fldChar w:fldCharType="separate"/>
            </w:r>
            <w:r w:rsidR="00376DEC">
              <w:rPr>
                <w:noProof/>
                <w:webHidden/>
              </w:rPr>
              <w:t>1</w:t>
            </w:r>
            <w:r w:rsidR="00376DEC">
              <w:rPr>
                <w:noProof/>
                <w:webHidden/>
              </w:rPr>
              <w:fldChar w:fldCharType="end"/>
            </w:r>
          </w:hyperlink>
        </w:p>
        <w:p w14:paraId="3E0CC8D0" w14:textId="77777777" w:rsidR="00376DEC" w:rsidRDefault="00376DE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29030" w:history="1">
            <w:r w:rsidRPr="00F85F1A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29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0A1A4" w14:textId="77777777" w:rsidR="00376DEC" w:rsidRDefault="00376DE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29031" w:history="1">
            <w:r w:rsidRPr="00F85F1A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29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5CE64" w14:textId="77777777" w:rsidR="00CA671C" w:rsidRDefault="00AF30AB">
          <w:r>
            <w:fldChar w:fldCharType="end"/>
          </w:r>
        </w:p>
      </w:sdtContent>
    </w:sdt>
    <w:p w14:paraId="1F8BCCEA" w14:textId="77777777" w:rsidR="00CA671C" w:rsidRDefault="00AF30AB">
      <w:pPr>
        <w:pStyle w:val="Heading1"/>
      </w:pPr>
      <w:bookmarkStart w:id="0" w:name="цель-работы"/>
      <w:bookmarkStart w:id="1" w:name="_Toc107029029"/>
      <w:r>
        <w:t>Цель работы</w:t>
      </w:r>
      <w:bookmarkEnd w:id="1"/>
    </w:p>
    <w:p w14:paraId="5140E6C7" w14:textId="77777777" w:rsidR="00CA671C" w:rsidRDefault="00AF30AB">
      <w:pPr>
        <w:pStyle w:val="FirstParagraph"/>
      </w:pPr>
      <w:r>
        <w:t>Markdown широко используется в блогах, мгновенных сообщениях, онлайн-форумах, программном обеспечении для совместной работы, страницах документации и файлах readme.</w:t>
      </w:r>
    </w:p>
    <w:p w14:paraId="41E23BDB" w14:textId="77777777" w:rsidR="00CA671C" w:rsidRDefault="00AF30AB">
      <w:pPr>
        <w:pStyle w:val="Heading1"/>
      </w:pPr>
      <w:bookmarkStart w:id="2" w:name="ход-работы"/>
      <w:bookmarkStart w:id="3" w:name="_Toc107029030"/>
      <w:bookmarkEnd w:id="0"/>
      <w:r>
        <w:t>Ход работы</w:t>
      </w:r>
      <w:bookmarkEnd w:id="3"/>
    </w:p>
    <w:p w14:paraId="1F1F190D" w14:textId="77777777" w:rsidR="00CA671C" w:rsidRDefault="00AF30AB">
      <w:pPr>
        <w:numPr>
          <w:ilvl w:val="0"/>
          <w:numId w:val="2"/>
        </w:numPr>
      </w:pPr>
      <w:r>
        <w:t>Использовали шаблон report.md</w:t>
      </w:r>
    </w:p>
    <w:p w14:paraId="0710CF0F" w14:textId="77777777" w:rsidR="00CA671C" w:rsidRDefault="00AF30AB">
      <w:pPr>
        <w:numPr>
          <w:ilvl w:val="0"/>
          <w:numId w:val="2"/>
        </w:numPr>
      </w:pPr>
      <w:r>
        <w:t>Вместили title в фаил</w:t>
      </w:r>
    </w:p>
    <w:p w14:paraId="2AE422EE" w14:textId="77777777" w:rsidR="00CA671C" w:rsidRDefault="00AF30AB">
      <w:pPr>
        <w:pStyle w:val="CaptionedFigure"/>
      </w:pPr>
      <w:r>
        <w:rPr>
          <w:noProof/>
        </w:rPr>
        <w:drawing>
          <wp:inline distT="0" distB="0" distL="0" distR="0" wp14:anchorId="547263B2" wp14:editId="43678B97">
            <wp:extent cx="5334000" cy="723604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CCBF2" w14:textId="77777777" w:rsidR="00CA671C" w:rsidRDefault="00AF30AB">
      <w:pPr>
        <w:pStyle w:val="ImageCaption"/>
      </w:pPr>
      <w:r>
        <w:t>изображение 1</w:t>
      </w:r>
    </w:p>
    <w:p w14:paraId="24C8C155" w14:textId="77777777" w:rsidR="00CA671C" w:rsidRDefault="00AF30AB">
      <w:pPr>
        <w:pStyle w:val="Compact"/>
        <w:numPr>
          <w:ilvl w:val="0"/>
          <w:numId w:val="3"/>
        </w:numPr>
      </w:pPr>
      <w:r>
        <w:t>Вместили цел</w:t>
      </w:r>
      <w:r>
        <w:t>ь</w:t>
      </w:r>
    </w:p>
    <w:p w14:paraId="44AD991E" w14:textId="77777777" w:rsidR="00CA671C" w:rsidRDefault="00AF30AB">
      <w:pPr>
        <w:pStyle w:val="CaptionedFigure"/>
      </w:pPr>
      <w:r>
        <w:rPr>
          <w:noProof/>
        </w:rPr>
        <w:drawing>
          <wp:inline distT="0" distB="0" distL="0" distR="0" wp14:anchorId="7662F738" wp14:editId="4DB3179A">
            <wp:extent cx="5334000" cy="579782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7F96D" w14:textId="77777777" w:rsidR="00CA671C" w:rsidRDefault="00AF30AB">
      <w:pPr>
        <w:pStyle w:val="ImageCaption"/>
      </w:pPr>
      <w:r>
        <w:t>изображение 2</w:t>
      </w:r>
    </w:p>
    <w:p w14:paraId="4288A928" w14:textId="77777777" w:rsidR="00CA671C" w:rsidRDefault="00AF30AB">
      <w:pPr>
        <w:pStyle w:val="Compact"/>
        <w:numPr>
          <w:ilvl w:val="0"/>
          <w:numId w:val="4"/>
        </w:numPr>
      </w:pPr>
      <w:r>
        <w:t>Вместили ход работы</w:t>
      </w:r>
    </w:p>
    <w:p w14:paraId="0FCE4637" w14:textId="77777777" w:rsidR="00CA671C" w:rsidRDefault="00AF30AB">
      <w:pPr>
        <w:pStyle w:val="CaptionedFigure"/>
      </w:pPr>
      <w:r>
        <w:rPr>
          <w:noProof/>
        </w:rPr>
        <w:drawing>
          <wp:inline distT="0" distB="0" distL="0" distR="0" wp14:anchorId="6A9D5D50" wp14:editId="3211B542">
            <wp:extent cx="5334000" cy="579782"/>
            <wp:effectExtent l="0" t="0" r="0" b="0"/>
            <wp:docPr id="27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867EC" w14:textId="77777777" w:rsidR="00CA671C" w:rsidRDefault="00AF30AB">
      <w:pPr>
        <w:pStyle w:val="ImageCaption"/>
      </w:pPr>
      <w:r>
        <w:t>изображение 3</w:t>
      </w:r>
    </w:p>
    <w:p w14:paraId="7B67AE8F" w14:textId="77777777" w:rsidR="00CA671C" w:rsidRDefault="00AF30AB">
      <w:pPr>
        <w:pStyle w:val="Compact"/>
        <w:numPr>
          <w:ilvl w:val="0"/>
          <w:numId w:val="5"/>
        </w:numPr>
      </w:pPr>
      <w:r>
        <w:t>Вместили вывод</w:t>
      </w:r>
    </w:p>
    <w:p w14:paraId="53A09E75" w14:textId="77777777" w:rsidR="00CA671C" w:rsidRDefault="00AF30AB">
      <w:pPr>
        <w:pStyle w:val="CaptionedFigure"/>
      </w:pPr>
      <w:r>
        <w:rPr>
          <w:noProof/>
        </w:rPr>
        <w:lastRenderedPageBreak/>
        <w:drawing>
          <wp:inline distT="0" distB="0" distL="0" distR="0" wp14:anchorId="6C636DBB" wp14:editId="3D758716">
            <wp:extent cx="5334000" cy="578721"/>
            <wp:effectExtent l="0" t="0" r="0" b="0"/>
            <wp:docPr id="30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BC7BE" w14:textId="77777777" w:rsidR="00CA671C" w:rsidRDefault="00AF30AB">
      <w:pPr>
        <w:pStyle w:val="ImageCaption"/>
      </w:pPr>
      <w:r>
        <w:t>изображение 4</w:t>
      </w:r>
    </w:p>
    <w:p w14:paraId="175AAAAE" w14:textId="77777777" w:rsidR="00CA671C" w:rsidRDefault="00AF30AB">
      <w:pPr>
        <w:pStyle w:val="Heading1"/>
      </w:pPr>
      <w:bookmarkStart w:id="4" w:name="вывод"/>
      <w:bookmarkStart w:id="5" w:name="_Toc107029031"/>
      <w:bookmarkEnd w:id="2"/>
      <w:r>
        <w:t>Вывод</w:t>
      </w:r>
      <w:bookmarkEnd w:id="5"/>
    </w:p>
    <w:p w14:paraId="0C5282D9" w14:textId="77777777" w:rsidR="00CA671C" w:rsidRDefault="00AF30AB">
      <w:pPr>
        <w:pStyle w:val="FirstParagraph"/>
      </w:pPr>
      <w:r>
        <w:t>Было изучина идеология и применение Markdown .</w:t>
      </w:r>
      <w:bookmarkEnd w:id="4"/>
    </w:p>
    <w:sectPr w:rsidR="00CA67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2FD7E" w14:textId="77777777" w:rsidR="00AF30AB" w:rsidRDefault="00AF30AB">
      <w:pPr>
        <w:spacing w:after="0"/>
      </w:pPr>
      <w:r>
        <w:separator/>
      </w:r>
    </w:p>
  </w:endnote>
  <w:endnote w:type="continuationSeparator" w:id="0">
    <w:p w14:paraId="41F80A99" w14:textId="77777777" w:rsidR="00AF30AB" w:rsidRDefault="00AF30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CAE91" w14:textId="77777777" w:rsidR="00AF30AB" w:rsidRDefault="00AF30AB">
      <w:r>
        <w:separator/>
      </w:r>
    </w:p>
  </w:footnote>
  <w:footnote w:type="continuationSeparator" w:id="0">
    <w:p w14:paraId="2B545BF5" w14:textId="77777777" w:rsidR="00AF30AB" w:rsidRDefault="00AF3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143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9729D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C0B0D2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84CE4F6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671C"/>
    <w:rsid w:val="00376DEC"/>
    <w:rsid w:val="00AF30AB"/>
    <w:rsid w:val="00CA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64630"/>
  <w15:docId w15:val="{17AAE78F-6C6E-451B-AB06-92A525671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76DE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Фаик Карим</dc:creator>
  <cp:keywords/>
  <cp:lastModifiedBy>Фаик Карим Яссерович</cp:lastModifiedBy>
  <cp:revision>3</cp:revision>
  <dcterms:created xsi:type="dcterms:W3CDTF">2022-06-25T02:56:00Z</dcterms:created>
  <dcterms:modified xsi:type="dcterms:W3CDTF">2022-06-25T02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